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1488"/>
        <w:gridCol w:w="5540"/>
        <w:gridCol w:w="2034"/>
      </w:tblGrid>
      <w:tr w:rsidR="00EF636B" w:rsidRPr="00D43B2A" w14:paraId="0D3E9FCA" w14:textId="77777777" w:rsidTr="00532381">
        <w:tc>
          <w:tcPr>
            <w:tcW w:w="1488" w:type="dxa"/>
            <w:vAlign w:val="center"/>
          </w:tcPr>
          <w:p w14:paraId="1594941B" w14:textId="4B19EAAE" w:rsidR="002528F5" w:rsidRPr="00D43B2A" w:rsidRDefault="006F01E0" w:rsidP="005160B1">
            <w:pPr>
              <w:jc w:val="center"/>
              <w:rPr>
                <w:rFonts w:cstheme="minorHAnsi"/>
              </w:rPr>
            </w:pPr>
            <w:r w:rsidRPr="00D43B2A">
              <w:rPr>
                <w:rFonts w:cstheme="minorHAnsi"/>
                <w:noProof/>
              </w:rPr>
              <w:drawing>
                <wp:inline distT="0" distB="0" distL="0" distR="0" wp14:anchorId="5B0E0F8B" wp14:editId="01FBE5D0">
                  <wp:extent cx="518160" cy="818495"/>
                  <wp:effectExtent l="0" t="0" r="0" b="1270"/>
                  <wp:docPr id="2" name="Obraz 2" descr="Wersje barwne znaku / Akademia Górniczo-Hutnicza w Krakowi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Wersje barwne znaku / Akademia Górniczo-Hutnicza w Krakowi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48635" cy="86663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540" w:type="dxa"/>
          </w:tcPr>
          <w:p w14:paraId="41DBE323" w14:textId="78DD87D6" w:rsidR="00E072BE" w:rsidRDefault="00CB2EB6" w:rsidP="005160B1">
            <w:pPr>
              <w:jc w:val="center"/>
              <w:rPr>
                <w:rFonts w:cstheme="minorHAnsi"/>
                <w:sz w:val="44"/>
                <w:szCs w:val="44"/>
              </w:rPr>
            </w:pPr>
            <w:proofErr w:type="spellStart"/>
            <w:r>
              <w:rPr>
                <w:rFonts w:cstheme="minorHAnsi"/>
                <w:sz w:val="44"/>
                <w:szCs w:val="44"/>
              </w:rPr>
              <w:t>Mechatornic</w:t>
            </w:r>
            <w:proofErr w:type="spellEnd"/>
            <w:r>
              <w:rPr>
                <w:rFonts w:cstheme="minorHAnsi"/>
                <w:sz w:val="44"/>
                <w:szCs w:val="44"/>
              </w:rPr>
              <w:t xml:space="preserve"> system identification </w:t>
            </w:r>
          </w:p>
          <w:p w14:paraId="000284F0" w14:textId="718CF54B" w:rsidR="00B12938" w:rsidRPr="00D43B2A" w:rsidRDefault="00B12938" w:rsidP="005160B1">
            <w:pPr>
              <w:jc w:val="center"/>
              <w:rPr>
                <w:rFonts w:cstheme="minorHAnsi"/>
                <w:sz w:val="44"/>
                <w:szCs w:val="44"/>
              </w:rPr>
            </w:pPr>
            <w:r>
              <w:rPr>
                <w:rFonts w:cstheme="minorHAnsi"/>
                <w:sz w:val="44"/>
                <w:szCs w:val="44"/>
              </w:rPr>
              <w:t xml:space="preserve">Test </w:t>
            </w:r>
            <w:r w:rsidR="00C22240">
              <w:rPr>
                <w:rFonts w:cstheme="minorHAnsi"/>
                <w:sz w:val="44"/>
                <w:szCs w:val="44"/>
              </w:rPr>
              <w:t xml:space="preserve">1 </w:t>
            </w:r>
          </w:p>
        </w:tc>
        <w:tc>
          <w:tcPr>
            <w:tcW w:w="2034" w:type="dxa"/>
            <w:vAlign w:val="center"/>
          </w:tcPr>
          <w:p w14:paraId="7BB29658" w14:textId="3CB2116C" w:rsidR="002528F5" w:rsidRPr="00D43B2A" w:rsidRDefault="002528F5" w:rsidP="005160B1">
            <w:pPr>
              <w:jc w:val="center"/>
              <w:rPr>
                <w:rFonts w:cstheme="minorHAnsi"/>
              </w:rPr>
            </w:pPr>
          </w:p>
        </w:tc>
      </w:tr>
    </w:tbl>
    <w:p w14:paraId="413CE3C4" w14:textId="77777777" w:rsidR="00B12938" w:rsidRDefault="00B12938" w:rsidP="00B12938">
      <w:pPr>
        <w:rPr>
          <w:lang w:val="pl-PL"/>
        </w:rPr>
      </w:pPr>
    </w:p>
    <w:p w14:paraId="48D47B92" w14:textId="53BC4399" w:rsidR="00B12938" w:rsidRDefault="00B12938" w:rsidP="00B12938">
      <w:pPr>
        <w:rPr>
          <w:lang w:val="pl-PL"/>
        </w:rPr>
      </w:pPr>
      <w:proofErr w:type="spellStart"/>
      <w:r>
        <w:rPr>
          <w:lang w:val="pl-PL"/>
        </w:rPr>
        <w:t>Name</w:t>
      </w:r>
      <w:proofErr w:type="spellEnd"/>
      <w:r w:rsidR="004625ED">
        <w:rPr>
          <w:lang w:val="pl-PL"/>
        </w:rPr>
        <w:t xml:space="preserve"> </w:t>
      </w:r>
      <w:r w:rsidR="00FA0CFE">
        <w:rPr>
          <w:lang w:val="pl-PL"/>
        </w:rPr>
        <w:t xml:space="preserve"> </w:t>
      </w:r>
      <w:r>
        <w:rPr>
          <w:lang w:val="pl-PL"/>
        </w:rPr>
        <w:t>………………………………..</w:t>
      </w:r>
      <w:r w:rsidR="004625ED">
        <w:rPr>
          <w:lang w:val="pl-PL"/>
        </w:rPr>
        <w:tab/>
      </w:r>
      <w:r w:rsidR="004625ED">
        <w:rPr>
          <w:lang w:val="pl-PL"/>
        </w:rPr>
        <w:tab/>
      </w:r>
      <w:r w:rsidR="004625ED">
        <w:rPr>
          <w:lang w:val="pl-PL"/>
        </w:rPr>
        <w:tab/>
      </w:r>
      <w:r w:rsidR="004625ED">
        <w:rPr>
          <w:lang w:val="pl-PL"/>
        </w:rPr>
        <w:tab/>
      </w:r>
      <w:r w:rsidR="004625ED">
        <w:rPr>
          <w:lang w:val="pl-PL"/>
        </w:rPr>
        <w:tab/>
      </w:r>
      <w:r w:rsidR="004625ED">
        <w:rPr>
          <w:lang w:val="pl-PL"/>
        </w:rPr>
        <w:tab/>
      </w:r>
      <w:r w:rsidR="00FA0CFE">
        <w:rPr>
          <w:lang w:val="pl-PL"/>
        </w:rPr>
        <w:tab/>
      </w:r>
      <w:proofErr w:type="spellStart"/>
      <w:r w:rsidR="004625ED">
        <w:rPr>
          <w:lang w:val="pl-PL"/>
        </w:rPr>
        <w:t>date</w:t>
      </w:r>
      <w:proofErr w:type="spellEnd"/>
      <w:r w:rsidR="004625ED">
        <w:rPr>
          <w:lang w:val="pl-PL"/>
        </w:rPr>
        <w:t>:</w:t>
      </w:r>
      <w:r w:rsidR="00FA0CFE">
        <w:rPr>
          <w:lang w:val="pl-PL"/>
        </w:rPr>
        <w:t xml:space="preserve"> 0</w:t>
      </w:r>
      <w:r w:rsidR="00CB2EB6">
        <w:rPr>
          <w:lang w:val="pl-PL"/>
        </w:rPr>
        <w:t>8</w:t>
      </w:r>
      <w:r w:rsidR="00FA0CFE">
        <w:rPr>
          <w:lang w:val="pl-PL"/>
        </w:rPr>
        <w:t>.05.2025</w:t>
      </w:r>
    </w:p>
    <w:p w14:paraId="168F62CC" w14:textId="74AA3840" w:rsidR="00532381" w:rsidRDefault="002A2F40" w:rsidP="00532381">
      <w:pPr>
        <w:pStyle w:val="Nagwek1"/>
        <w:rPr>
          <w:lang w:val="pl-PL"/>
        </w:rPr>
      </w:pPr>
      <w:r>
        <w:rPr>
          <w:lang w:val="pl-PL"/>
        </w:rPr>
        <w:t xml:space="preserve">Setup </w:t>
      </w:r>
    </w:p>
    <w:p w14:paraId="0287BC4B" w14:textId="0D84F005" w:rsidR="002A2F40" w:rsidRDefault="0092482E" w:rsidP="002A2F40">
      <w:r w:rsidRPr="0092482E">
        <w:t xml:space="preserve">The .mat files contain </w:t>
      </w:r>
      <w:r>
        <w:t xml:space="preserve">simulated signals that model </w:t>
      </w:r>
      <w:r w:rsidR="003355DC">
        <w:t xml:space="preserve">setup presented below: </w:t>
      </w:r>
    </w:p>
    <w:p w14:paraId="26B6E414" w14:textId="4015CDEC" w:rsidR="0075096C" w:rsidRDefault="0075096C" w:rsidP="002A2F40">
      <w:r w:rsidRPr="0075096C">
        <w:rPr>
          <w:noProof/>
        </w:rPr>
        <w:drawing>
          <wp:inline distT="0" distB="0" distL="0" distR="0" wp14:anchorId="7A123D7B" wp14:editId="71C494AE">
            <wp:extent cx="5760720" cy="2148205"/>
            <wp:effectExtent l="0" t="0" r="0" b="4445"/>
            <wp:docPr id="261131017" name="Obraz 1" descr="Obraz zawierający szkic, diagram, rysowanie, linia&#10;&#10;Zawartość wygenerowana przez sztuczną inteligencję może być niepoprawna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1131017" name="Obraz 1" descr="Obraz zawierający szkic, diagram, rysowanie, linia&#10;&#10;Zawartość wygenerowana przez sztuczną inteligencję może być niepoprawna.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148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7757EE" w14:textId="07944E35" w:rsidR="00FA60EE" w:rsidRDefault="0075096C" w:rsidP="000674AD">
      <w:pPr>
        <w:jc w:val="both"/>
      </w:pPr>
      <w:r>
        <w:t>An antenna transmits “pulse signal” that propagates in the space</w:t>
      </w:r>
      <w:r w:rsidR="00DD5B78">
        <w:t xml:space="preserve"> </w:t>
      </w:r>
      <w:r w:rsidR="00261446">
        <w:t>at the speed of light (c</w:t>
      </w:r>
      <w:r w:rsidR="003C7A51">
        <w:t> </w:t>
      </w:r>
      <w:r w:rsidR="00261446">
        <w:t>=</w:t>
      </w:r>
      <w:r w:rsidR="003C7A51">
        <w:t> </w:t>
      </w:r>
      <w:r w:rsidR="00261446">
        <w:t>300</w:t>
      </w:r>
      <w:r w:rsidR="003C7A51">
        <w:t> 000 </w:t>
      </w:r>
      <w:r w:rsidR="00261446">
        <w:t xml:space="preserve">km/s) </w:t>
      </w:r>
      <w:r w:rsidR="00DD5B78">
        <w:t xml:space="preserve">and is backscattered by </w:t>
      </w:r>
      <w:r w:rsidR="00261446">
        <w:t xml:space="preserve">scatterers </w:t>
      </w:r>
      <w:r w:rsidR="00DD5B78">
        <w:t>in the air. The received signal is saved as variable “Response”</w:t>
      </w:r>
      <w:r w:rsidR="00E97C8A">
        <w:t>.</w:t>
      </w:r>
      <w:r w:rsidR="000674AD">
        <w:t xml:space="preserve"> Sampling frequency is stored in variable “fs”.</w:t>
      </w:r>
      <w:r w:rsidR="00261446">
        <w:t xml:space="preserve"> </w:t>
      </w:r>
    </w:p>
    <w:p w14:paraId="013F1AE8" w14:textId="22FED2A3" w:rsidR="00125A56" w:rsidRDefault="003D27DF" w:rsidP="00D36383">
      <w:pPr>
        <w:pStyle w:val="Nagwek1"/>
      </w:pPr>
      <w:r w:rsidRPr="003D27DF">
        <w:t xml:space="preserve">Task 1 </w:t>
      </w:r>
      <w:r w:rsidR="00125A56">
        <w:tab/>
      </w:r>
      <w:r w:rsidR="00125A56">
        <w:tab/>
      </w:r>
      <w:r w:rsidR="00125A56">
        <w:tab/>
      </w:r>
      <w:r w:rsidR="00125A56">
        <w:tab/>
      </w:r>
      <w:r w:rsidR="00125A56">
        <w:tab/>
      </w:r>
      <w:r w:rsidR="00125A56">
        <w:tab/>
      </w:r>
      <w:r w:rsidR="00125A56">
        <w:tab/>
      </w:r>
      <w:r w:rsidR="00125A56">
        <w:tab/>
      </w:r>
      <w:r w:rsidR="00125A56">
        <w:tab/>
      </w:r>
      <w:r w:rsidR="00125A56">
        <w:tab/>
        <w:t>(1p)</w:t>
      </w:r>
    </w:p>
    <w:p w14:paraId="4C93C7FB" w14:textId="28BE6781" w:rsidR="00D36383" w:rsidRDefault="00125A56" w:rsidP="00125A56">
      <w:r>
        <w:t>P</w:t>
      </w:r>
      <w:r w:rsidR="003D27DF" w:rsidRPr="003D27DF">
        <w:t>lot time waveforms o</w:t>
      </w:r>
      <w:r w:rsidR="003D27DF">
        <w:t xml:space="preserve">f Pulse and </w:t>
      </w:r>
      <w:r>
        <w:t xml:space="preserve">Response. </w:t>
      </w:r>
      <w:r w:rsidR="003F05BF">
        <w:t>Use proper axes scaling</w:t>
      </w:r>
      <w:r w:rsidR="00C22240">
        <w:t xml:space="preserve"> and labeling. </w:t>
      </w:r>
      <w:r w:rsidR="003F05BF">
        <w:t xml:space="preserve"> </w:t>
      </w:r>
    </w:p>
    <w:p w14:paraId="1B0FFA9B" w14:textId="5C092F3D" w:rsidR="0095126C" w:rsidRDefault="0095126C" w:rsidP="0095126C">
      <w:pPr>
        <w:pStyle w:val="Nagwek1"/>
      </w:pPr>
      <w:r>
        <w:t xml:space="preserve">Task </w:t>
      </w:r>
      <w:r w:rsidR="009704C7">
        <w:t>2</w:t>
      </w:r>
      <w:r w:rsidR="000D7525">
        <w:t>s</w:t>
      </w:r>
      <w:r w:rsidR="00D47863">
        <w:tab/>
      </w:r>
      <w:r w:rsidR="00D47863">
        <w:tab/>
      </w:r>
      <w:r w:rsidR="00D47863">
        <w:tab/>
      </w:r>
      <w:r w:rsidR="00D47863">
        <w:tab/>
      </w:r>
      <w:r w:rsidR="00D47863">
        <w:tab/>
      </w:r>
      <w:r w:rsidR="00D47863">
        <w:tab/>
      </w:r>
      <w:r w:rsidR="00D47863">
        <w:tab/>
      </w:r>
      <w:r w:rsidR="00D47863">
        <w:tab/>
      </w:r>
      <w:r w:rsidR="00D47863">
        <w:tab/>
      </w:r>
      <w:r w:rsidR="00D47863">
        <w:tab/>
        <w:t>(5p)</w:t>
      </w:r>
    </w:p>
    <w:p w14:paraId="1F147375" w14:textId="6F1BCDB4" w:rsidR="00D36383" w:rsidRDefault="00D315A5" w:rsidP="000674AD">
      <w:pPr>
        <w:jc w:val="both"/>
      </w:pPr>
      <w:r>
        <w:t xml:space="preserve">Find the distance between the antenna and the arriving targets. </w:t>
      </w:r>
      <w:r w:rsidR="00D47863">
        <w:t xml:space="preserve">Create suitable plots, mark the resulting time lag. </w:t>
      </w:r>
      <w:r w:rsidR="00C8796A">
        <w:t xml:space="preserve">Explain the </w:t>
      </w:r>
      <w:r w:rsidR="00785AED">
        <w:t xml:space="preserve">step by step </w:t>
      </w:r>
      <w:r w:rsidR="00C8796A">
        <w:t>p</w:t>
      </w:r>
      <w:r w:rsidR="007A19C2">
        <w:t xml:space="preserve">rocedure you implemented </w:t>
      </w:r>
      <w:r w:rsidR="00785AED">
        <w:t>in</w:t>
      </w:r>
      <w:r w:rsidR="007A19C2">
        <w:t xml:space="preserve"> your code </w:t>
      </w:r>
      <w:r w:rsidR="00443AB4">
        <w:t>using</w:t>
      </w:r>
      <w:r w:rsidR="00785AED">
        <w:t xml:space="preserve"> comprehensive comments. </w:t>
      </w:r>
      <w:r w:rsidR="00443AB4">
        <w:t xml:space="preserve"> Copy paste-the code here. </w:t>
      </w:r>
    </w:p>
    <w:p w14:paraId="5369F4DB" w14:textId="399B2696" w:rsidR="009704C7" w:rsidRDefault="009704C7" w:rsidP="009704C7">
      <w:pPr>
        <w:pStyle w:val="Nagwek1"/>
      </w:pPr>
      <w:r>
        <w:t xml:space="preserve">Task </w:t>
      </w:r>
      <w:r>
        <w:t>3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(4p)</w:t>
      </w:r>
    </w:p>
    <w:p w14:paraId="22E35E16" w14:textId="77777777" w:rsidR="009704C7" w:rsidRDefault="009704C7" w:rsidP="009704C7">
      <w:pPr>
        <w:jc w:val="both"/>
      </w:pPr>
      <w:r>
        <w:t>P</w:t>
      </w:r>
      <w:r w:rsidRPr="003D27DF">
        <w:t xml:space="preserve">lot </w:t>
      </w:r>
      <w:r>
        <w:t>spectrum</w:t>
      </w:r>
      <w:r w:rsidRPr="003D27DF">
        <w:t xml:space="preserve"> o</w:t>
      </w:r>
      <w:r>
        <w:t xml:space="preserve">f Pulse and Response. Use proper axes scaling, scale y axis in </w:t>
      </w:r>
      <w:proofErr w:type="spellStart"/>
      <w:r>
        <w:t>dB.</w:t>
      </w:r>
      <w:proofErr w:type="spellEnd"/>
      <w:r>
        <w:t xml:space="preserve"> Find the central frequency and the bandwidth of the pulse signal defined as the </w:t>
      </w:r>
      <w:proofErr w:type="spellStart"/>
      <w:r>
        <w:t>with</w:t>
      </w:r>
      <w:proofErr w:type="spellEnd"/>
      <w:r>
        <w:t xml:space="preserve"> of the main spectral lobe at which the magnitude drops 3 dB from the maximum. </w:t>
      </w:r>
    </w:p>
    <w:p w14:paraId="73223DF2" w14:textId="77777777" w:rsidR="009704C7" w:rsidRDefault="009704C7" w:rsidP="000674AD">
      <w:pPr>
        <w:jc w:val="both"/>
      </w:pPr>
    </w:p>
    <w:sectPr w:rsidR="009704C7">
      <w:footerReference w:type="default" r:id="rId10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F71E554" w14:textId="77777777" w:rsidR="00B812DE" w:rsidRDefault="00B812DE" w:rsidP="00095D08">
      <w:pPr>
        <w:spacing w:after="0" w:line="240" w:lineRule="auto"/>
      </w:pPr>
      <w:r>
        <w:separator/>
      </w:r>
    </w:p>
    <w:p w14:paraId="5F77AF24" w14:textId="77777777" w:rsidR="00B812DE" w:rsidRDefault="00B812DE"/>
  </w:endnote>
  <w:endnote w:type="continuationSeparator" w:id="0">
    <w:p w14:paraId="09638835" w14:textId="77777777" w:rsidR="00B812DE" w:rsidRDefault="00B812DE" w:rsidP="00095D08">
      <w:pPr>
        <w:spacing w:after="0" w:line="240" w:lineRule="auto"/>
      </w:pPr>
      <w:r>
        <w:continuationSeparator/>
      </w:r>
    </w:p>
    <w:p w14:paraId="4A6D1FB0" w14:textId="77777777" w:rsidR="00B812DE" w:rsidRDefault="00B812D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EFF" w:usb1="F9DFFFFF" w:usb2="0000007F" w:usb3="00000000" w:csb0="003F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765454272"/>
      <w:docPartObj>
        <w:docPartGallery w:val="Page Numbers (Bottom of Page)"/>
        <w:docPartUnique/>
      </w:docPartObj>
    </w:sdtPr>
    <w:sdtEndPr/>
    <w:sdtContent>
      <w:p w14:paraId="139CCBEE" w14:textId="495F5445" w:rsidR="00095D08" w:rsidRDefault="00095D08">
        <w:pPr>
          <w:pStyle w:val="Stopk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pl-PL"/>
          </w:rPr>
          <w:t>2</w:t>
        </w:r>
        <w:r>
          <w:fldChar w:fldCharType="end"/>
        </w:r>
      </w:p>
    </w:sdtContent>
  </w:sdt>
  <w:p w14:paraId="79A27C62" w14:textId="77777777" w:rsidR="00095D08" w:rsidRDefault="00095D08">
    <w:pPr>
      <w:pStyle w:val="Stopka"/>
    </w:pPr>
  </w:p>
  <w:p w14:paraId="5A36761A" w14:textId="77777777" w:rsidR="00570B5C" w:rsidRDefault="00570B5C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E135033" w14:textId="77777777" w:rsidR="00B812DE" w:rsidRDefault="00B812DE" w:rsidP="00095D08">
      <w:pPr>
        <w:spacing w:after="0" w:line="240" w:lineRule="auto"/>
      </w:pPr>
      <w:r>
        <w:separator/>
      </w:r>
    </w:p>
    <w:p w14:paraId="15F85A98" w14:textId="77777777" w:rsidR="00B812DE" w:rsidRDefault="00B812DE"/>
  </w:footnote>
  <w:footnote w:type="continuationSeparator" w:id="0">
    <w:p w14:paraId="7D29E83A" w14:textId="77777777" w:rsidR="00B812DE" w:rsidRDefault="00B812DE" w:rsidP="00095D08">
      <w:pPr>
        <w:spacing w:after="0" w:line="240" w:lineRule="auto"/>
      </w:pPr>
      <w:r>
        <w:continuationSeparator/>
      </w:r>
    </w:p>
    <w:p w14:paraId="4BBEF779" w14:textId="77777777" w:rsidR="00B812DE" w:rsidRDefault="00B812DE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1D7361"/>
    <w:multiLevelType w:val="hybridMultilevel"/>
    <w:tmpl w:val="85B84AB0"/>
    <w:lvl w:ilvl="0" w:tplc="08090017">
      <w:start w:val="1"/>
      <w:numFmt w:val="lowerLetter"/>
      <w:lvlText w:val="%1)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C206ADF"/>
    <w:multiLevelType w:val="hybridMultilevel"/>
    <w:tmpl w:val="3FFC140C"/>
    <w:lvl w:ilvl="0" w:tplc="08090017">
      <w:start w:val="1"/>
      <w:numFmt w:val="lowerLetter"/>
      <w:lvlText w:val="%1)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F0E3B3E"/>
    <w:multiLevelType w:val="hybridMultilevel"/>
    <w:tmpl w:val="F04075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FE034D8"/>
    <w:multiLevelType w:val="hybridMultilevel"/>
    <w:tmpl w:val="A5ECD3B6"/>
    <w:lvl w:ilvl="0" w:tplc="47C481AC">
      <w:start w:val="1"/>
      <w:numFmt w:val="decimal"/>
      <w:pStyle w:val="Nagwek1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2D362F1"/>
    <w:multiLevelType w:val="hybridMultilevel"/>
    <w:tmpl w:val="9CB09274"/>
    <w:lvl w:ilvl="0" w:tplc="08090017">
      <w:start w:val="1"/>
      <w:numFmt w:val="lowerLetter"/>
      <w:lvlText w:val="%1)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2FA458B"/>
    <w:multiLevelType w:val="hybridMultilevel"/>
    <w:tmpl w:val="60CCF6C0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4A15EF8"/>
    <w:multiLevelType w:val="hybridMultilevel"/>
    <w:tmpl w:val="CCE2A00A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9380CC9"/>
    <w:multiLevelType w:val="hybridMultilevel"/>
    <w:tmpl w:val="C9263B9E"/>
    <w:lvl w:ilvl="0" w:tplc="169838EA">
      <w:start w:val="1"/>
      <w:numFmt w:val="lowerLetter"/>
      <w:lvlText w:val="%1)"/>
      <w:lvlJc w:val="left"/>
      <w:pPr>
        <w:ind w:left="1080" w:hanging="360"/>
      </w:pPr>
    </w:lvl>
    <w:lvl w:ilvl="1" w:tplc="08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plc="0809001B">
      <w:start w:val="1"/>
      <w:numFmt w:val="lowerRoman"/>
      <w:lvlText w:val="%3."/>
      <w:lvlJc w:val="right"/>
      <w:pPr>
        <w:ind w:left="2520" w:hanging="180"/>
      </w:pPr>
    </w:lvl>
    <w:lvl w:ilvl="3" w:tplc="0809000F">
      <w:start w:val="1"/>
      <w:numFmt w:val="decimal"/>
      <w:lvlText w:val="%4."/>
      <w:lvlJc w:val="left"/>
      <w:pPr>
        <w:ind w:left="3240" w:hanging="360"/>
      </w:pPr>
    </w:lvl>
    <w:lvl w:ilvl="4" w:tplc="08090019">
      <w:start w:val="1"/>
      <w:numFmt w:val="lowerLetter"/>
      <w:lvlText w:val="%5."/>
      <w:lvlJc w:val="left"/>
      <w:pPr>
        <w:ind w:left="3960" w:hanging="360"/>
      </w:pPr>
    </w:lvl>
    <w:lvl w:ilvl="5" w:tplc="0809001B">
      <w:start w:val="1"/>
      <w:numFmt w:val="lowerRoman"/>
      <w:lvlText w:val="%6."/>
      <w:lvlJc w:val="right"/>
      <w:pPr>
        <w:ind w:left="4680" w:hanging="180"/>
      </w:pPr>
    </w:lvl>
    <w:lvl w:ilvl="6" w:tplc="0809000F">
      <w:start w:val="1"/>
      <w:numFmt w:val="decimal"/>
      <w:lvlText w:val="%7."/>
      <w:lvlJc w:val="left"/>
      <w:pPr>
        <w:ind w:left="5400" w:hanging="360"/>
      </w:pPr>
    </w:lvl>
    <w:lvl w:ilvl="7" w:tplc="08090019">
      <w:start w:val="1"/>
      <w:numFmt w:val="lowerLetter"/>
      <w:lvlText w:val="%8."/>
      <w:lvlJc w:val="left"/>
      <w:pPr>
        <w:ind w:left="6120" w:hanging="360"/>
      </w:pPr>
    </w:lvl>
    <w:lvl w:ilvl="8" w:tplc="0809001B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2B22692C"/>
    <w:multiLevelType w:val="hybridMultilevel"/>
    <w:tmpl w:val="18F60E98"/>
    <w:lvl w:ilvl="0" w:tplc="9C7A5D98">
      <w:start w:val="1"/>
      <w:numFmt w:val="decimal"/>
      <w:lvlText w:val="%1."/>
      <w:lvlJc w:val="left"/>
      <w:pPr>
        <w:ind w:left="720" w:hanging="360"/>
      </w:pPr>
      <w:rPr>
        <w:rFonts w:eastAsiaTheme="minorHAnsi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3E052BB"/>
    <w:multiLevelType w:val="hybridMultilevel"/>
    <w:tmpl w:val="21F2B2A2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AD5334D"/>
    <w:multiLevelType w:val="hybridMultilevel"/>
    <w:tmpl w:val="87E4A94E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F403A51"/>
    <w:multiLevelType w:val="hybridMultilevel"/>
    <w:tmpl w:val="B9069B80"/>
    <w:lvl w:ilvl="0" w:tplc="08090017">
      <w:start w:val="1"/>
      <w:numFmt w:val="lowerLetter"/>
      <w:lvlText w:val="%1)"/>
      <w:lvlJc w:val="left"/>
      <w:pPr>
        <w:ind w:left="720" w:hanging="360"/>
      </w:pPr>
    </w:lvl>
    <w:lvl w:ilvl="1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9005A9D"/>
    <w:multiLevelType w:val="hybridMultilevel"/>
    <w:tmpl w:val="882A402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2C90576"/>
    <w:multiLevelType w:val="hybridMultilevel"/>
    <w:tmpl w:val="0604458E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68E0459"/>
    <w:multiLevelType w:val="hybridMultilevel"/>
    <w:tmpl w:val="B6E86506"/>
    <w:lvl w:ilvl="0" w:tplc="3BAA3F96">
      <w:start w:val="1"/>
      <w:numFmt w:val="decimal"/>
      <w:lvlText w:val="%1"/>
      <w:lvlJc w:val="left"/>
      <w:pPr>
        <w:ind w:left="164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2366" w:hanging="360"/>
      </w:pPr>
    </w:lvl>
    <w:lvl w:ilvl="2" w:tplc="0415001B" w:tentative="1">
      <w:start w:val="1"/>
      <w:numFmt w:val="lowerRoman"/>
      <w:lvlText w:val="%3."/>
      <w:lvlJc w:val="right"/>
      <w:pPr>
        <w:ind w:left="3086" w:hanging="180"/>
      </w:pPr>
    </w:lvl>
    <w:lvl w:ilvl="3" w:tplc="0415000F" w:tentative="1">
      <w:start w:val="1"/>
      <w:numFmt w:val="decimal"/>
      <w:lvlText w:val="%4."/>
      <w:lvlJc w:val="left"/>
      <w:pPr>
        <w:ind w:left="3806" w:hanging="360"/>
      </w:pPr>
    </w:lvl>
    <w:lvl w:ilvl="4" w:tplc="04150019" w:tentative="1">
      <w:start w:val="1"/>
      <w:numFmt w:val="lowerLetter"/>
      <w:lvlText w:val="%5."/>
      <w:lvlJc w:val="left"/>
      <w:pPr>
        <w:ind w:left="4526" w:hanging="360"/>
      </w:pPr>
    </w:lvl>
    <w:lvl w:ilvl="5" w:tplc="0415001B" w:tentative="1">
      <w:start w:val="1"/>
      <w:numFmt w:val="lowerRoman"/>
      <w:lvlText w:val="%6."/>
      <w:lvlJc w:val="right"/>
      <w:pPr>
        <w:ind w:left="5246" w:hanging="180"/>
      </w:pPr>
    </w:lvl>
    <w:lvl w:ilvl="6" w:tplc="0415000F" w:tentative="1">
      <w:start w:val="1"/>
      <w:numFmt w:val="decimal"/>
      <w:lvlText w:val="%7."/>
      <w:lvlJc w:val="left"/>
      <w:pPr>
        <w:ind w:left="5966" w:hanging="360"/>
      </w:pPr>
    </w:lvl>
    <w:lvl w:ilvl="7" w:tplc="04150019" w:tentative="1">
      <w:start w:val="1"/>
      <w:numFmt w:val="lowerLetter"/>
      <w:lvlText w:val="%8."/>
      <w:lvlJc w:val="left"/>
      <w:pPr>
        <w:ind w:left="6686" w:hanging="360"/>
      </w:pPr>
    </w:lvl>
    <w:lvl w:ilvl="8" w:tplc="0415001B" w:tentative="1">
      <w:start w:val="1"/>
      <w:numFmt w:val="lowerRoman"/>
      <w:lvlText w:val="%9."/>
      <w:lvlJc w:val="right"/>
      <w:pPr>
        <w:ind w:left="7406" w:hanging="180"/>
      </w:pPr>
    </w:lvl>
  </w:abstractNum>
  <w:abstractNum w:abstractNumId="15" w15:restartNumberingAfterBreak="0">
    <w:nsid w:val="7AFA1440"/>
    <w:multiLevelType w:val="hybridMultilevel"/>
    <w:tmpl w:val="7FB233E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D7E0F6E"/>
    <w:multiLevelType w:val="hybridMultilevel"/>
    <w:tmpl w:val="4080C2E2"/>
    <w:lvl w:ilvl="0" w:tplc="CB6229BA">
      <w:start w:val="1603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12033396">
    <w:abstractNumId w:val="12"/>
  </w:num>
  <w:num w:numId="2" w16cid:durableId="495388691">
    <w:abstractNumId w:val="15"/>
  </w:num>
  <w:num w:numId="3" w16cid:durableId="415447078">
    <w:abstractNumId w:val="13"/>
  </w:num>
  <w:num w:numId="4" w16cid:durableId="1827436818">
    <w:abstractNumId w:val="3"/>
  </w:num>
  <w:num w:numId="5" w16cid:durableId="418865209">
    <w:abstractNumId w:val="9"/>
  </w:num>
  <w:num w:numId="6" w16cid:durableId="958728031">
    <w:abstractNumId w:val="6"/>
  </w:num>
  <w:num w:numId="7" w16cid:durableId="136493711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2069187399">
    <w:abstractNumId w:val="7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1703363776">
    <w:abstractNumId w:val="11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1157918165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778787866">
    <w:abstractNumId w:val="16"/>
  </w:num>
  <w:num w:numId="12" w16cid:durableId="826438179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90579985">
    <w:abstractNumId w:val="14"/>
  </w:num>
  <w:num w:numId="14" w16cid:durableId="512257703">
    <w:abstractNumId w:val="3"/>
  </w:num>
  <w:num w:numId="15" w16cid:durableId="330765131">
    <w:abstractNumId w:val="10"/>
  </w:num>
  <w:num w:numId="16" w16cid:durableId="2014646691">
    <w:abstractNumId w:val="2"/>
  </w:num>
  <w:num w:numId="17" w16cid:durableId="1656105788">
    <w:abstractNumId w:val="5"/>
  </w:num>
  <w:num w:numId="18" w16cid:durableId="36322291">
    <w:abstractNumId w:val="8"/>
  </w:num>
  <w:num w:numId="19" w16cid:durableId="1132866674">
    <w:abstractNumId w:val="3"/>
    <w:lvlOverride w:ilvl="0">
      <w:startOverride w:val="1"/>
    </w:lvlOverride>
  </w:num>
  <w:num w:numId="20" w16cid:durableId="926234955">
    <w:abstractNumId w:val="3"/>
  </w:num>
  <w:num w:numId="21" w16cid:durableId="333923133">
    <w:abstractNumId w:val="3"/>
  </w:num>
  <w:num w:numId="22" w16cid:durableId="1300842756">
    <w:abstractNumId w:val="3"/>
    <w:lvlOverride w:ilvl="0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QwNbY0M7SwMDKwMDFT0lEKTi0uzszPAykwrgUAsFIk3CwAAAA="/>
  </w:docVars>
  <w:rsids>
    <w:rsidRoot w:val="008C5F05"/>
    <w:rsid w:val="00005035"/>
    <w:rsid w:val="00006A95"/>
    <w:rsid w:val="00010DD8"/>
    <w:rsid w:val="000125CA"/>
    <w:rsid w:val="000220C9"/>
    <w:rsid w:val="00025C7C"/>
    <w:rsid w:val="00026A32"/>
    <w:rsid w:val="000318B9"/>
    <w:rsid w:val="00031C38"/>
    <w:rsid w:val="000348E3"/>
    <w:rsid w:val="00034F2F"/>
    <w:rsid w:val="00036C17"/>
    <w:rsid w:val="000461A8"/>
    <w:rsid w:val="0004639F"/>
    <w:rsid w:val="0005204B"/>
    <w:rsid w:val="0005401E"/>
    <w:rsid w:val="00056290"/>
    <w:rsid w:val="00060CF5"/>
    <w:rsid w:val="0006574B"/>
    <w:rsid w:val="00066C34"/>
    <w:rsid w:val="000674AD"/>
    <w:rsid w:val="000713C2"/>
    <w:rsid w:val="00071C6F"/>
    <w:rsid w:val="00077628"/>
    <w:rsid w:val="0008070C"/>
    <w:rsid w:val="0009518D"/>
    <w:rsid w:val="00095D08"/>
    <w:rsid w:val="000971CD"/>
    <w:rsid w:val="000A5B24"/>
    <w:rsid w:val="000A644B"/>
    <w:rsid w:val="000B098C"/>
    <w:rsid w:val="000B30CC"/>
    <w:rsid w:val="000B7BDB"/>
    <w:rsid w:val="000C076F"/>
    <w:rsid w:val="000D2CB2"/>
    <w:rsid w:val="000D7525"/>
    <w:rsid w:val="000E43D5"/>
    <w:rsid w:val="000E6FBC"/>
    <w:rsid w:val="000E7C08"/>
    <w:rsid w:val="000E7EF7"/>
    <w:rsid w:val="000F3674"/>
    <w:rsid w:val="000F4318"/>
    <w:rsid w:val="000F70B8"/>
    <w:rsid w:val="000F7D53"/>
    <w:rsid w:val="00105CDF"/>
    <w:rsid w:val="0010701D"/>
    <w:rsid w:val="001103A5"/>
    <w:rsid w:val="00117D8A"/>
    <w:rsid w:val="00121108"/>
    <w:rsid w:val="00123703"/>
    <w:rsid w:val="00124B27"/>
    <w:rsid w:val="00125A23"/>
    <w:rsid w:val="00125A56"/>
    <w:rsid w:val="00127183"/>
    <w:rsid w:val="00127F68"/>
    <w:rsid w:val="00143932"/>
    <w:rsid w:val="00147436"/>
    <w:rsid w:val="00154DDD"/>
    <w:rsid w:val="00155F2E"/>
    <w:rsid w:val="0017374A"/>
    <w:rsid w:val="00174CB3"/>
    <w:rsid w:val="001761F9"/>
    <w:rsid w:val="00181189"/>
    <w:rsid w:val="00186CCD"/>
    <w:rsid w:val="001A0245"/>
    <w:rsid w:val="001A2ADE"/>
    <w:rsid w:val="001B05B6"/>
    <w:rsid w:val="001B1380"/>
    <w:rsid w:val="001C4CDD"/>
    <w:rsid w:val="001D2A38"/>
    <w:rsid w:val="001E34D0"/>
    <w:rsid w:val="001E67F1"/>
    <w:rsid w:val="001F1AED"/>
    <w:rsid w:val="001F2CCE"/>
    <w:rsid w:val="00202C51"/>
    <w:rsid w:val="00202EBC"/>
    <w:rsid w:val="0021272C"/>
    <w:rsid w:val="00214C37"/>
    <w:rsid w:val="00215F63"/>
    <w:rsid w:val="00221033"/>
    <w:rsid w:val="00223204"/>
    <w:rsid w:val="0022780F"/>
    <w:rsid w:val="00230097"/>
    <w:rsid w:val="0023016E"/>
    <w:rsid w:val="002312CA"/>
    <w:rsid w:val="002312EF"/>
    <w:rsid w:val="00235F2D"/>
    <w:rsid w:val="002377E2"/>
    <w:rsid w:val="00237B48"/>
    <w:rsid w:val="002449AC"/>
    <w:rsid w:val="00251463"/>
    <w:rsid w:val="002528F5"/>
    <w:rsid w:val="00255D38"/>
    <w:rsid w:val="00260AD1"/>
    <w:rsid w:val="00261446"/>
    <w:rsid w:val="002632EC"/>
    <w:rsid w:val="00271A06"/>
    <w:rsid w:val="00274314"/>
    <w:rsid w:val="0027446C"/>
    <w:rsid w:val="00274BD0"/>
    <w:rsid w:val="00287D26"/>
    <w:rsid w:val="002946A2"/>
    <w:rsid w:val="002979EF"/>
    <w:rsid w:val="002A0226"/>
    <w:rsid w:val="002A02E3"/>
    <w:rsid w:val="002A278C"/>
    <w:rsid w:val="002A2AD3"/>
    <w:rsid w:val="002A2F40"/>
    <w:rsid w:val="002A33F5"/>
    <w:rsid w:val="002B28AC"/>
    <w:rsid w:val="002B7049"/>
    <w:rsid w:val="002B7C06"/>
    <w:rsid w:val="002C02A9"/>
    <w:rsid w:val="002C1308"/>
    <w:rsid w:val="002C174C"/>
    <w:rsid w:val="002C4A58"/>
    <w:rsid w:val="002D62FF"/>
    <w:rsid w:val="002D7528"/>
    <w:rsid w:val="002E0049"/>
    <w:rsid w:val="002E1023"/>
    <w:rsid w:val="002E5D2B"/>
    <w:rsid w:val="002E6096"/>
    <w:rsid w:val="002E6865"/>
    <w:rsid w:val="002E73F3"/>
    <w:rsid w:val="002F036F"/>
    <w:rsid w:val="002F185A"/>
    <w:rsid w:val="002F5C34"/>
    <w:rsid w:val="002F75A6"/>
    <w:rsid w:val="002F7BAF"/>
    <w:rsid w:val="00307987"/>
    <w:rsid w:val="003249AE"/>
    <w:rsid w:val="00326C8D"/>
    <w:rsid w:val="00327050"/>
    <w:rsid w:val="003343B2"/>
    <w:rsid w:val="003348AC"/>
    <w:rsid w:val="00334E74"/>
    <w:rsid w:val="003355DC"/>
    <w:rsid w:val="0035075A"/>
    <w:rsid w:val="00352D8D"/>
    <w:rsid w:val="00353E08"/>
    <w:rsid w:val="00354731"/>
    <w:rsid w:val="00354EE4"/>
    <w:rsid w:val="003558F4"/>
    <w:rsid w:val="00357603"/>
    <w:rsid w:val="0036060F"/>
    <w:rsid w:val="00364AC7"/>
    <w:rsid w:val="00366E5A"/>
    <w:rsid w:val="0036732C"/>
    <w:rsid w:val="00371534"/>
    <w:rsid w:val="00377907"/>
    <w:rsid w:val="00380583"/>
    <w:rsid w:val="00381764"/>
    <w:rsid w:val="00397CA8"/>
    <w:rsid w:val="003A2AFA"/>
    <w:rsid w:val="003A40AF"/>
    <w:rsid w:val="003A6DAD"/>
    <w:rsid w:val="003B54A7"/>
    <w:rsid w:val="003C587C"/>
    <w:rsid w:val="003C672B"/>
    <w:rsid w:val="003C7989"/>
    <w:rsid w:val="003C7A51"/>
    <w:rsid w:val="003D24DC"/>
    <w:rsid w:val="003D27DF"/>
    <w:rsid w:val="003D3E16"/>
    <w:rsid w:val="003D3F50"/>
    <w:rsid w:val="003E28BB"/>
    <w:rsid w:val="003E47E3"/>
    <w:rsid w:val="003E73B7"/>
    <w:rsid w:val="003F05BF"/>
    <w:rsid w:val="003F2EF2"/>
    <w:rsid w:val="003F59FB"/>
    <w:rsid w:val="003F5E78"/>
    <w:rsid w:val="004018C5"/>
    <w:rsid w:val="00402F20"/>
    <w:rsid w:val="00413DB1"/>
    <w:rsid w:val="00417D0E"/>
    <w:rsid w:val="004224A6"/>
    <w:rsid w:val="0042303C"/>
    <w:rsid w:val="00423938"/>
    <w:rsid w:val="00423EE1"/>
    <w:rsid w:val="00440427"/>
    <w:rsid w:val="004407AE"/>
    <w:rsid w:val="004411FF"/>
    <w:rsid w:val="00441532"/>
    <w:rsid w:val="00443AB4"/>
    <w:rsid w:val="004445F3"/>
    <w:rsid w:val="00450D6B"/>
    <w:rsid w:val="00454380"/>
    <w:rsid w:val="00454E7D"/>
    <w:rsid w:val="00462446"/>
    <w:rsid w:val="004625ED"/>
    <w:rsid w:val="00463833"/>
    <w:rsid w:val="004650DD"/>
    <w:rsid w:val="0046611C"/>
    <w:rsid w:val="00467CF1"/>
    <w:rsid w:val="0048393C"/>
    <w:rsid w:val="004867EC"/>
    <w:rsid w:val="00490815"/>
    <w:rsid w:val="00492F76"/>
    <w:rsid w:val="0049329D"/>
    <w:rsid w:val="00497B18"/>
    <w:rsid w:val="004A0A0D"/>
    <w:rsid w:val="004A3BFB"/>
    <w:rsid w:val="004B01A3"/>
    <w:rsid w:val="004B0234"/>
    <w:rsid w:val="004B2C36"/>
    <w:rsid w:val="004B6E8D"/>
    <w:rsid w:val="004C285B"/>
    <w:rsid w:val="004C6A41"/>
    <w:rsid w:val="004D1181"/>
    <w:rsid w:val="004D4544"/>
    <w:rsid w:val="004D6511"/>
    <w:rsid w:val="004E2301"/>
    <w:rsid w:val="004E357F"/>
    <w:rsid w:val="004F462C"/>
    <w:rsid w:val="004F5243"/>
    <w:rsid w:val="005028CD"/>
    <w:rsid w:val="005041EA"/>
    <w:rsid w:val="0050505B"/>
    <w:rsid w:val="0050763D"/>
    <w:rsid w:val="00513E38"/>
    <w:rsid w:val="00514C84"/>
    <w:rsid w:val="005160B1"/>
    <w:rsid w:val="00517A73"/>
    <w:rsid w:val="00517A9C"/>
    <w:rsid w:val="00523BB7"/>
    <w:rsid w:val="00523E45"/>
    <w:rsid w:val="0052664F"/>
    <w:rsid w:val="00532381"/>
    <w:rsid w:val="00535943"/>
    <w:rsid w:val="005378A6"/>
    <w:rsid w:val="00540662"/>
    <w:rsid w:val="00540A46"/>
    <w:rsid w:val="0054358D"/>
    <w:rsid w:val="00544002"/>
    <w:rsid w:val="005442E0"/>
    <w:rsid w:val="005533F6"/>
    <w:rsid w:val="0056105F"/>
    <w:rsid w:val="00564577"/>
    <w:rsid w:val="00570B5C"/>
    <w:rsid w:val="005742CC"/>
    <w:rsid w:val="005772C1"/>
    <w:rsid w:val="00586611"/>
    <w:rsid w:val="00591174"/>
    <w:rsid w:val="00593494"/>
    <w:rsid w:val="00595125"/>
    <w:rsid w:val="005A0ECC"/>
    <w:rsid w:val="005A583E"/>
    <w:rsid w:val="005B2062"/>
    <w:rsid w:val="005B7FCE"/>
    <w:rsid w:val="005C1762"/>
    <w:rsid w:val="005D53C3"/>
    <w:rsid w:val="005E075B"/>
    <w:rsid w:val="005E17D3"/>
    <w:rsid w:val="005E5CD9"/>
    <w:rsid w:val="005F4DFD"/>
    <w:rsid w:val="00600484"/>
    <w:rsid w:val="00605267"/>
    <w:rsid w:val="0060686E"/>
    <w:rsid w:val="006115BC"/>
    <w:rsid w:val="006251C3"/>
    <w:rsid w:val="006324FC"/>
    <w:rsid w:val="00634DF1"/>
    <w:rsid w:val="00637314"/>
    <w:rsid w:val="0063747D"/>
    <w:rsid w:val="00642CC2"/>
    <w:rsid w:val="00642D11"/>
    <w:rsid w:val="00650F30"/>
    <w:rsid w:val="00653D43"/>
    <w:rsid w:val="00655B51"/>
    <w:rsid w:val="00657EEC"/>
    <w:rsid w:val="00662850"/>
    <w:rsid w:val="006650B4"/>
    <w:rsid w:val="00666424"/>
    <w:rsid w:val="00666505"/>
    <w:rsid w:val="00675B9B"/>
    <w:rsid w:val="00676BCB"/>
    <w:rsid w:val="00681018"/>
    <w:rsid w:val="0068764B"/>
    <w:rsid w:val="00692225"/>
    <w:rsid w:val="00693509"/>
    <w:rsid w:val="00694B1F"/>
    <w:rsid w:val="00694E38"/>
    <w:rsid w:val="00696082"/>
    <w:rsid w:val="006A0AD4"/>
    <w:rsid w:val="006A6264"/>
    <w:rsid w:val="006A7111"/>
    <w:rsid w:val="006B5608"/>
    <w:rsid w:val="006B76D3"/>
    <w:rsid w:val="006B7820"/>
    <w:rsid w:val="006D059E"/>
    <w:rsid w:val="006D7703"/>
    <w:rsid w:val="006E3BCD"/>
    <w:rsid w:val="006E71CE"/>
    <w:rsid w:val="006F01E0"/>
    <w:rsid w:val="006F040E"/>
    <w:rsid w:val="006F3F3C"/>
    <w:rsid w:val="007026F3"/>
    <w:rsid w:val="00703D88"/>
    <w:rsid w:val="00703F18"/>
    <w:rsid w:val="007101F4"/>
    <w:rsid w:val="00711174"/>
    <w:rsid w:val="0071535E"/>
    <w:rsid w:val="00716EBE"/>
    <w:rsid w:val="007173FC"/>
    <w:rsid w:val="0072112B"/>
    <w:rsid w:val="0072288A"/>
    <w:rsid w:val="00724B41"/>
    <w:rsid w:val="0073798D"/>
    <w:rsid w:val="00740900"/>
    <w:rsid w:val="0075096C"/>
    <w:rsid w:val="00750E76"/>
    <w:rsid w:val="0075213E"/>
    <w:rsid w:val="007529DE"/>
    <w:rsid w:val="00752AE3"/>
    <w:rsid w:val="007573FA"/>
    <w:rsid w:val="00762B81"/>
    <w:rsid w:val="00763A77"/>
    <w:rsid w:val="007641C5"/>
    <w:rsid w:val="00765A3B"/>
    <w:rsid w:val="0077224A"/>
    <w:rsid w:val="0077481A"/>
    <w:rsid w:val="007762C8"/>
    <w:rsid w:val="00785AED"/>
    <w:rsid w:val="0078647D"/>
    <w:rsid w:val="00787379"/>
    <w:rsid w:val="007914A1"/>
    <w:rsid w:val="00796BCE"/>
    <w:rsid w:val="007A19C2"/>
    <w:rsid w:val="007A44FC"/>
    <w:rsid w:val="007B170A"/>
    <w:rsid w:val="007B23C8"/>
    <w:rsid w:val="007B3441"/>
    <w:rsid w:val="007B3479"/>
    <w:rsid w:val="007B7B47"/>
    <w:rsid w:val="007C22CA"/>
    <w:rsid w:val="007C2B0B"/>
    <w:rsid w:val="007C2C65"/>
    <w:rsid w:val="007C57AA"/>
    <w:rsid w:val="007D1439"/>
    <w:rsid w:val="007E1A20"/>
    <w:rsid w:val="007E26FB"/>
    <w:rsid w:val="007E5880"/>
    <w:rsid w:val="007E69BA"/>
    <w:rsid w:val="007F0116"/>
    <w:rsid w:val="007F4A5C"/>
    <w:rsid w:val="007F57BA"/>
    <w:rsid w:val="007F7B5A"/>
    <w:rsid w:val="007F7D6E"/>
    <w:rsid w:val="0080144F"/>
    <w:rsid w:val="00805605"/>
    <w:rsid w:val="0080707E"/>
    <w:rsid w:val="00807805"/>
    <w:rsid w:val="00811DC1"/>
    <w:rsid w:val="008133E5"/>
    <w:rsid w:val="00813CBB"/>
    <w:rsid w:val="00816650"/>
    <w:rsid w:val="00817905"/>
    <w:rsid w:val="008224ED"/>
    <w:rsid w:val="008228E8"/>
    <w:rsid w:val="00822F1F"/>
    <w:rsid w:val="0082378D"/>
    <w:rsid w:val="00823B94"/>
    <w:rsid w:val="00825597"/>
    <w:rsid w:val="00831B22"/>
    <w:rsid w:val="00834D1A"/>
    <w:rsid w:val="0084596D"/>
    <w:rsid w:val="00850F01"/>
    <w:rsid w:val="00852421"/>
    <w:rsid w:val="008527FF"/>
    <w:rsid w:val="008539E1"/>
    <w:rsid w:val="008550DE"/>
    <w:rsid w:val="00856937"/>
    <w:rsid w:val="00863B77"/>
    <w:rsid w:val="00872627"/>
    <w:rsid w:val="00874BAB"/>
    <w:rsid w:val="00881759"/>
    <w:rsid w:val="008826A5"/>
    <w:rsid w:val="00884EF7"/>
    <w:rsid w:val="00885260"/>
    <w:rsid w:val="00887060"/>
    <w:rsid w:val="00894AF2"/>
    <w:rsid w:val="008A7906"/>
    <w:rsid w:val="008B0C14"/>
    <w:rsid w:val="008B2CA7"/>
    <w:rsid w:val="008C2B9D"/>
    <w:rsid w:val="008C407A"/>
    <w:rsid w:val="008C4689"/>
    <w:rsid w:val="008C50B7"/>
    <w:rsid w:val="008C5F05"/>
    <w:rsid w:val="008C78E0"/>
    <w:rsid w:val="008D60B4"/>
    <w:rsid w:val="008D7868"/>
    <w:rsid w:val="008F01A5"/>
    <w:rsid w:val="008F1E3D"/>
    <w:rsid w:val="008F680D"/>
    <w:rsid w:val="008F750C"/>
    <w:rsid w:val="00900C56"/>
    <w:rsid w:val="009141DF"/>
    <w:rsid w:val="00915D44"/>
    <w:rsid w:val="00921A6A"/>
    <w:rsid w:val="0092438F"/>
    <w:rsid w:val="0092482E"/>
    <w:rsid w:val="00931BD2"/>
    <w:rsid w:val="0093338F"/>
    <w:rsid w:val="00935ECB"/>
    <w:rsid w:val="00942F03"/>
    <w:rsid w:val="0095122A"/>
    <w:rsid w:val="0095126C"/>
    <w:rsid w:val="0095413A"/>
    <w:rsid w:val="00956147"/>
    <w:rsid w:val="00960F1C"/>
    <w:rsid w:val="00963533"/>
    <w:rsid w:val="009704C7"/>
    <w:rsid w:val="00970EBF"/>
    <w:rsid w:val="0097342F"/>
    <w:rsid w:val="009740F0"/>
    <w:rsid w:val="0097530B"/>
    <w:rsid w:val="009757EE"/>
    <w:rsid w:val="009763CD"/>
    <w:rsid w:val="009837F8"/>
    <w:rsid w:val="00985E77"/>
    <w:rsid w:val="009910A5"/>
    <w:rsid w:val="00991842"/>
    <w:rsid w:val="00996559"/>
    <w:rsid w:val="009A4E41"/>
    <w:rsid w:val="009A6CC9"/>
    <w:rsid w:val="009B18BB"/>
    <w:rsid w:val="009B36D5"/>
    <w:rsid w:val="009C6845"/>
    <w:rsid w:val="009D1FFE"/>
    <w:rsid w:val="009D3210"/>
    <w:rsid w:val="009D4D9D"/>
    <w:rsid w:val="009D65BB"/>
    <w:rsid w:val="009D7075"/>
    <w:rsid w:val="009D7470"/>
    <w:rsid w:val="009D75D9"/>
    <w:rsid w:val="009E401C"/>
    <w:rsid w:val="009E6450"/>
    <w:rsid w:val="009E6467"/>
    <w:rsid w:val="009E66A3"/>
    <w:rsid w:val="009E7507"/>
    <w:rsid w:val="009F24D8"/>
    <w:rsid w:val="009F3088"/>
    <w:rsid w:val="009F3247"/>
    <w:rsid w:val="009F4780"/>
    <w:rsid w:val="009F5258"/>
    <w:rsid w:val="009F56E7"/>
    <w:rsid w:val="009F5DA3"/>
    <w:rsid w:val="00A020E7"/>
    <w:rsid w:val="00A04731"/>
    <w:rsid w:val="00A05B88"/>
    <w:rsid w:val="00A169B0"/>
    <w:rsid w:val="00A21DA9"/>
    <w:rsid w:val="00A22F48"/>
    <w:rsid w:val="00A25CEB"/>
    <w:rsid w:val="00A27959"/>
    <w:rsid w:val="00A435A9"/>
    <w:rsid w:val="00A43E8A"/>
    <w:rsid w:val="00A4407E"/>
    <w:rsid w:val="00A50B5F"/>
    <w:rsid w:val="00A51B27"/>
    <w:rsid w:val="00A56450"/>
    <w:rsid w:val="00A56618"/>
    <w:rsid w:val="00A56BB4"/>
    <w:rsid w:val="00A61A32"/>
    <w:rsid w:val="00A61BD3"/>
    <w:rsid w:val="00A64783"/>
    <w:rsid w:val="00A717E1"/>
    <w:rsid w:val="00A72DBE"/>
    <w:rsid w:val="00A7479C"/>
    <w:rsid w:val="00A77775"/>
    <w:rsid w:val="00A82250"/>
    <w:rsid w:val="00AA5E3A"/>
    <w:rsid w:val="00AB27C8"/>
    <w:rsid w:val="00AB2BEC"/>
    <w:rsid w:val="00AB2D83"/>
    <w:rsid w:val="00AB54D0"/>
    <w:rsid w:val="00AC05FE"/>
    <w:rsid w:val="00AC37D1"/>
    <w:rsid w:val="00AC60B4"/>
    <w:rsid w:val="00AC6620"/>
    <w:rsid w:val="00AC6CC8"/>
    <w:rsid w:val="00AC7526"/>
    <w:rsid w:val="00AD25DB"/>
    <w:rsid w:val="00AD389B"/>
    <w:rsid w:val="00AD4ED4"/>
    <w:rsid w:val="00AD7990"/>
    <w:rsid w:val="00AE14A0"/>
    <w:rsid w:val="00AF4531"/>
    <w:rsid w:val="00AF455C"/>
    <w:rsid w:val="00B0026A"/>
    <w:rsid w:val="00B01209"/>
    <w:rsid w:val="00B037F4"/>
    <w:rsid w:val="00B10DDB"/>
    <w:rsid w:val="00B12938"/>
    <w:rsid w:val="00B12B28"/>
    <w:rsid w:val="00B14DC5"/>
    <w:rsid w:val="00B1615E"/>
    <w:rsid w:val="00B235F3"/>
    <w:rsid w:val="00B237A1"/>
    <w:rsid w:val="00B24260"/>
    <w:rsid w:val="00B27085"/>
    <w:rsid w:val="00B27A24"/>
    <w:rsid w:val="00B311B1"/>
    <w:rsid w:val="00B37521"/>
    <w:rsid w:val="00B3754D"/>
    <w:rsid w:val="00B46A32"/>
    <w:rsid w:val="00B475CA"/>
    <w:rsid w:val="00B530E3"/>
    <w:rsid w:val="00B562B8"/>
    <w:rsid w:val="00B61317"/>
    <w:rsid w:val="00B66AE4"/>
    <w:rsid w:val="00B746CF"/>
    <w:rsid w:val="00B812DE"/>
    <w:rsid w:val="00B9444E"/>
    <w:rsid w:val="00B96B85"/>
    <w:rsid w:val="00BA381B"/>
    <w:rsid w:val="00BA4F0A"/>
    <w:rsid w:val="00BA5158"/>
    <w:rsid w:val="00BA6F86"/>
    <w:rsid w:val="00BB094A"/>
    <w:rsid w:val="00BB0B6F"/>
    <w:rsid w:val="00BB0FC4"/>
    <w:rsid w:val="00BB361D"/>
    <w:rsid w:val="00BC50FE"/>
    <w:rsid w:val="00BD0179"/>
    <w:rsid w:val="00BD02CC"/>
    <w:rsid w:val="00BD0C01"/>
    <w:rsid w:val="00BD48CA"/>
    <w:rsid w:val="00BD5ED1"/>
    <w:rsid w:val="00C00CB9"/>
    <w:rsid w:val="00C03A89"/>
    <w:rsid w:val="00C119F3"/>
    <w:rsid w:val="00C22240"/>
    <w:rsid w:val="00C22A48"/>
    <w:rsid w:val="00C23334"/>
    <w:rsid w:val="00C26124"/>
    <w:rsid w:val="00C273DB"/>
    <w:rsid w:val="00C27FD0"/>
    <w:rsid w:val="00C31607"/>
    <w:rsid w:val="00C31803"/>
    <w:rsid w:val="00C363C4"/>
    <w:rsid w:val="00C36576"/>
    <w:rsid w:val="00C40D4B"/>
    <w:rsid w:val="00C43804"/>
    <w:rsid w:val="00C44802"/>
    <w:rsid w:val="00C509FF"/>
    <w:rsid w:val="00C55AFD"/>
    <w:rsid w:val="00C608DF"/>
    <w:rsid w:val="00C60986"/>
    <w:rsid w:val="00C616DD"/>
    <w:rsid w:val="00C66653"/>
    <w:rsid w:val="00C7738E"/>
    <w:rsid w:val="00C80399"/>
    <w:rsid w:val="00C82AE0"/>
    <w:rsid w:val="00C8384B"/>
    <w:rsid w:val="00C8796A"/>
    <w:rsid w:val="00C951E1"/>
    <w:rsid w:val="00CA275A"/>
    <w:rsid w:val="00CA283E"/>
    <w:rsid w:val="00CB181F"/>
    <w:rsid w:val="00CB182C"/>
    <w:rsid w:val="00CB2EB6"/>
    <w:rsid w:val="00CB40A6"/>
    <w:rsid w:val="00CC080C"/>
    <w:rsid w:val="00CC4D63"/>
    <w:rsid w:val="00CD0028"/>
    <w:rsid w:val="00CD55E8"/>
    <w:rsid w:val="00CD711B"/>
    <w:rsid w:val="00CE142E"/>
    <w:rsid w:val="00CE59E1"/>
    <w:rsid w:val="00D05053"/>
    <w:rsid w:val="00D10BAA"/>
    <w:rsid w:val="00D10D42"/>
    <w:rsid w:val="00D113EA"/>
    <w:rsid w:val="00D2132A"/>
    <w:rsid w:val="00D255DD"/>
    <w:rsid w:val="00D262D3"/>
    <w:rsid w:val="00D315A5"/>
    <w:rsid w:val="00D35DA5"/>
    <w:rsid w:val="00D36383"/>
    <w:rsid w:val="00D379A0"/>
    <w:rsid w:val="00D42F08"/>
    <w:rsid w:val="00D43B2A"/>
    <w:rsid w:val="00D47863"/>
    <w:rsid w:val="00D54B1E"/>
    <w:rsid w:val="00D579CC"/>
    <w:rsid w:val="00D607C3"/>
    <w:rsid w:val="00D61F60"/>
    <w:rsid w:val="00D62E1D"/>
    <w:rsid w:val="00D62F14"/>
    <w:rsid w:val="00D64CAC"/>
    <w:rsid w:val="00D65AFF"/>
    <w:rsid w:val="00D72A88"/>
    <w:rsid w:val="00D72EF8"/>
    <w:rsid w:val="00D730F6"/>
    <w:rsid w:val="00D86F3D"/>
    <w:rsid w:val="00D87293"/>
    <w:rsid w:val="00D9086F"/>
    <w:rsid w:val="00D94446"/>
    <w:rsid w:val="00D97B70"/>
    <w:rsid w:val="00DA4126"/>
    <w:rsid w:val="00DA4D77"/>
    <w:rsid w:val="00DB0F4C"/>
    <w:rsid w:val="00DB20B2"/>
    <w:rsid w:val="00DB340F"/>
    <w:rsid w:val="00DB44FF"/>
    <w:rsid w:val="00DC285A"/>
    <w:rsid w:val="00DC4792"/>
    <w:rsid w:val="00DC5EB4"/>
    <w:rsid w:val="00DD0B14"/>
    <w:rsid w:val="00DD26F5"/>
    <w:rsid w:val="00DD5B78"/>
    <w:rsid w:val="00DD649B"/>
    <w:rsid w:val="00DD6548"/>
    <w:rsid w:val="00DD6A54"/>
    <w:rsid w:val="00DD6B4F"/>
    <w:rsid w:val="00DD7EDF"/>
    <w:rsid w:val="00DE0EE9"/>
    <w:rsid w:val="00DE1321"/>
    <w:rsid w:val="00DE6B10"/>
    <w:rsid w:val="00DE77BF"/>
    <w:rsid w:val="00DF33E2"/>
    <w:rsid w:val="00DF6F23"/>
    <w:rsid w:val="00DF729D"/>
    <w:rsid w:val="00E0036B"/>
    <w:rsid w:val="00E072BE"/>
    <w:rsid w:val="00E16F13"/>
    <w:rsid w:val="00E20073"/>
    <w:rsid w:val="00E229E7"/>
    <w:rsid w:val="00E22A65"/>
    <w:rsid w:val="00E25C1C"/>
    <w:rsid w:val="00E33C95"/>
    <w:rsid w:val="00E34E4A"/>
    <w:rsid w:val="00E36245"/>
    <w:rsid w:val="00E369A9"/>
    <w:rsid w:val="00E57AEF"/>
    <w:rsid w:val="00E57E68"/>
    <w:rsid w:val="00E62B89"/>
    <w:rsid w:val="00E6319B"/>
    <w:rsid w:val="00E71648"/>
    <w:rsid w:val="00E72708"/>
    <w:rsid w:val="00E74FAC"/>
    <w:rsid w:val="00E774BF"/>
    <w:rsid w:val="00E82039"/>
    <w:rsid w:val="00E8278A"/>
    <w:rsid w:val="00E83F96"/>
    <w:rsid w:val="00E876D0"/>
    <w:rsid w:val="00E916DD"/>
    <w:rsid w:val="00E94CB6"/>
    <w:rsid w:val="00E964EA"/>
    <w:rsid w:val="00E977D0"/>
    <w:rsid w:val="00E97C8A"/>
    <w:rsid w:val="00EA4DFB"/>
    <w:rsid w:val="00EA7B27"/>
    <w:rsid w:val="00EB2AB0"/>
    <w:rsid w:val="00EC079E"/>
    <w:rsid w:val="00EC0DA9"/>
    <w:rsid w:val="00EC56C8"/>
    <w:rsid w:val="00EC6127"/>
    <w:rsid w:val="00ED098E"/>
    <w:rsid w:val="00ED7662"/>
    <w:rsid w:val="00EE1A24"/>
    <w:rsid w:val="00EF2954"/>
    <w:rsid w:val="00EF46D4"/>
    <w:rsid w:val="00EF630A"/>
    <w:rsid w:val="00EF636B"/>
    <w:rsid w:val="00F04B38"/>
    <w:rsid w:val="00F16C3D"/>
    <w:rsid w:val="00F25F36"/>
    <w:rsid w:val="00F319AB"/>
    <w:rsid w:val="00F32785"/>
    <w:rsid w:val="00F41022"/>
    <w:rsid w:val="00F42DA9"/>
    <w:rsid w:val="00F452F2"/>
    <w:rsid w:val="00F468CA"/>
    <w:rsid w:val="00F513C1"/>
    <w:rsid w:val="00F621BD"/>
    <w:rsid w:val="00F66439"/>
    <w:rsid w:val="00F66956"/>
    <w:rsid w:val="00F719A7"/>
    <w:rsid w:val="00F73520"/>
    <w:rsid w:val="00F85536"/>
    <w:rsid w:val="00F86100"/>
    <w:rsid w:val="00F8773C"/>
    <w:rsid w:val="00FA0CFE"/>
    <w:rsid w:val="00FA5D53"/>
    <w:rsid w:val="00FA60EE"/>
    <w:rsid w:val="00FB400D"/>
    <w:rsid w:val="00FB7E2A"/>
    <w:rsid w:val="00FC03C4"/>
    <w:rsid w:val="00FD66D8"/>
    <w:rsid w:val="00FD7ED5"/>
    <w:rsid w:val="00FE207D"/>
    <w:rsid w:val="00FE79EF"/>
    <w:rsid w:val="00FF3F15"/>
    <w:rsid w:val="00FF47E9"/>
    <w:rsid w:val="00FF7F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889D2D6"/>
  <w15:chartTrackingRefBased/>
  <w15:docId w15:val="{A1DD06EE-EDD7-40D8-B134-8DE1017DAF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Pr>
      <w:lang w:val="en-US"/>
    </w:rPr>
  </w:style>
  <w:style w:type="paragraph" w:styleId="Nagwek1">
    <w:name w:val="heading 1"/>
    <w:basedOn w:val="Normalny"/>
    <w:next w:val="Normalny"/>
    <w:link w:val="Nagwek1Znak"/>
    <w:uiPriority w:val="9"/>
    <w:qFormat/>
    <w:rsid w:val="00F621BD"/>
    <w:pPr>
      <w:keepNext/>
      <w:keepLines/>
      <w:numPr>
        <w:numId w:val="4"/>
      </w:numPr>
      <w:spacing w:before="240" w:after="240"/>
      <w:outlineLvl w:val="0"/>
    </w:pPr>
    <w:rPr>
      <w:rFonts w:asciiTheme="majorHAnsi" w:eastAsiaTheme="majorEastAsia" w:hAnsiTheme="majorHAnsi" w:cstheme="majorBidi"/>
      <w:b/>
      <w:color w:val="000000" w:themeColor="text1"/>
      <w:sz w:val="28"/>
      <w:szCs w:val="32"/>
    </w:rPr>
  </w:style>
  <w:style w:type="paragraph" w:styleId="Nagwek2">
    <w:name w:val="heading 2"/>
    <w:basedOn w:val="Normalny"/>
    <w:next w:val="Normalny"/>
    <w:link w:val="Nagwek2Znak"/>
    <w:uiPriority w:val="9"/>
    <w:semiHidden/>
    <w:unhideWhenUsed/>
    <w:qFormat/>
    <w:rsid w:val="004B6E8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441532"/>
    <w:pPr>
      <w:ind w:left="720"/>
      <w:contextualSpacing/>
    </w:pPr>
  </w:style>
  <w:style w:type="table" w:styleId="Tabela-Siatka">
    <w:name w:val="Table Grid"/>
    <w:basedOn w:val="Standardowy"/>
    <w:uiPriority w:val="39"/>
    <w:rsid w:val="008C468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agwek1Znak">
    <w:name w:val="Nagłówek 1 Znak"/>
    <w:basedOn w:val="Domylnaczcionkaakapitu"/>
    <w:link w:val="Nagwek1"/>
    <w:uiPriority w:val="9"/>
    <w:rsid w:val="00F621BD"/>
    <w:rPr>
      <w:rFonts w:asciiTheme="majorHAnsi" w:eastAsiaTheme="majorEastAsia" w:hAnsiTheme="majorHAnsi" w:cstheme="majorBidi"/>
      <w:b/>
      <w:color w:val="000000" w:themeColor="text1"/>
      <w:sz w:val="28"/>
      <w:szCs w:val="32"/>
      <w:lang w:val="en-US"/>
    </w:rPr>
  </w:style>
  <w:style w:type="paragraph" w:styleId="Nagwek">
    <w:name w:val="header"/>
    <w:basedOn w:val="Normalny"/>
    <w:link w:val="NagwekZnak"/>
    <w:uiPriority w:val="99"/>
    <w:unhideWhenUsed/>
    <w:rsid w:val="00095D0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095D08"/>
    <w:rPr>
      <w:lang w:val="en-US"/>
    </w:rPr>
  </w:style>
  <w:style w:type="paragraph" w:styleId="Stopka">
    <w:name w:val="footer"/>
    <w:basedOn w:val="Normalny"/>
    <w:link w:val="StopkaZnak"/>
    <w:uiPriority w:val="99"/>
    <w:unhideWhenUsed/>
    <w:rsid w:val="00095D0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095D08"/>
    <w:rPr>
      <w:lang w:val="en-US"/>
    </w:rPr>
  </w:style>
  <w:style w:type="character" w:styleId="Hipercze">
    <w:name w:val="Hyperlink"/>
    <w:basedOn w:val="Domylnaczcionkaakapitu"/>
    <w:uiPriority w:val="99"/>
    <w:unhideWhenUsed/>
    <w:rsid w:val="005A0ECC"/>
    <w:rPr>
      <w:color w:val="0563C1" w:themeColor="hyperlink"/>
      <w:u w:val="single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5A0ECC"/>
    <w:rPr>
      <w:color w:val="605E5C"/>
      <w:shd w:val="clear" w:color="auto" w:fill="E1DFDD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F73520"/>
    <w:pPr>
      <w:widowControl w:val="0"/>
      <w:suppressAutoHyphens/>
      <w:autoSpaceDN w:val="0"/>
      <w:spacing w:after="0" w:line="240" w:lineRule="auto"/>
    </w:pPr>
    <w:rPr>
      <w:rFonts w:ascii="Times New Roman" w:eastAsia="Arial Unicode MS" w:hAnsi="Times New Roman" w:cs="Mangal"/>
      <w:kern w:val="3"/>
      <w:sz w:val="20"/>
      <w:szCs w:val="18"/>
      <w:lang w:val="en-GB" w:eastAsia="zh-CN" w:bidi="hi-IN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F73520"/>
    <w:rPr>
      <w:rFonts w:ascii="Times New Roman" w:eastAsia="Arial Unicode MS" w:hAnsi="Times New Roman" w:cs="Mangal"/>
      <w:kern w:val="3"/>
      <w:sz w:val="20"/>
      <w:szCs w:val="18"/>
      <w:lang w:val="en-GB" w:eastAsia="zh-CN" w:bidi="hi-IN"/>
    </w:rPr>
  </w:style>
  <w:style w:type="paragraph" w:styleId="Legenda">
    <w:name w:val="caption"/>
    <w:basedOn w:val="Normalny"/>
    <w:unhideWhenUsed/>
    <w:qFormat/>
    <w:rsid w:val="005028CD"/>
    <w:pPr>
      <w:widowControl w:val="0"/>
      <w:suppressLineNumbers/>
      <w:suppressAutoHyphens/>
      <w:autoSpaceDN w:val="0"/>
      <w:spacing w:after="120" w:line="240" w:lineRule="auto"/>
    </w:pPr>
    <w:rPr>
      <w:rFonts w:ascii="Times New Roman" w:eastAsia="Arial Unicode MS" w:hAnsi="Times New Roman" w:cstheme="minorHAnsi"/>
      <w:b/>
      <w:bCs/>
      <w:kern w:val="3"/>
      <w:sz w:val="24"/>
      <w:szCs w:val="24"/>
      <w:lang w:val="en-GB" w:eastAsia="zh-CN" w:bidi="hi-IN"/>
    </w:rPr>
  </w:style>
  <w:style w:type="paragraph" w:customStyle="1" w:styleId="Textbody">
    <w:name w:val="Text body"/>
    <w:basedOn w:val="Normalny"/>
    <w:rsid w:val="00F73520"/>
    <w:pPr>
      <w:widowControl w:val="0"/>
      <w:suppressAutoHyphens/>
      <w:autoSpaceDN w:val="0"/>
      <w:spacing w:after="120" w:line="240" w:lineRule="auto"/>
    </w:pPr>
    <w:rPr>
      <w:rFonts w:ascii="Times New Roman" w:eastAsia="Arial Unicode MS" w:hAnsi="Times New Roman" w:cs="Arial Unicode MS"/>
      <w:kern w:val="3"/>
      <w:sz w:val="24"/>
      <w:szCs w:val="24"/>
      <w:lang w:val="en-GB" w:eastAsia="zh-CN" w:bidi="hi-IN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F73520"/>
    <w:rPr>
      <w:vertAlign w:val="superscript"/>
    </w:rPr>
  </w:style>
  <w:style w:type="character" w:styleId="HTML-kod">
    <w:name w:val="HTML Code"/>
    <w:basedOn w:val="Domylnaczcionkaakapitu"/>
    <w:uiPriority w:val="99"/>
    <w:semiHidden/>
    <w:unhideWhenUsed/>
    <w:rsid w:val="00F73520"/>
    <w:rPr>
      <w:rFonts w:ascii="Courier New" w:eastAsia="Times New Roman" w:hAnsi="Courier New" w:cs="Courier New"/>
      <w:sz w:val="20"/>
      <w:szCs w:val="20"/>
    </w:rPr>
  </w:style>
  <w:style w:type="paragraph" w:styleId="NormalnyWeb">
    <w:name w:val="Normal (Web)"/>
    <w:basedOn w:val="Normalny"/>
    <w:uiPriority w:val="99"/>
    <w:unhideWhenUsed/>
    <w:rsid w:val="004B6E8D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val="en-GB" w:eastAsia="en-GB"/>
    </w:rPr>
  </w:style>
  <w:style w:type="character" w:customStyle="1" w:styleId="Styl2Znak">
    <w:name w:val="Styl2 Znak"/>
    <w:basedOn w:val="Domylnaczcionkaakapitu"/>
    <w:link w:val="Styl2"/>
    <w:locked/>
    <w:rsid w:val="00787379"/>
    <w:rPr>
      <w:rFonts w:ascii="Arial" w:eastAsia="Arial Unicode MS" w:hAnsi="Arial" w:cs="Arial Unicode MS"/>
      <w:b/>
      <w:bCs/>
      <w:i/>
      <w:iCs/>
      <w:kern w:val="3"/>
      <w:sz w:val="28"/>
      <w:szCs w:val="28"/>
      <w:lang w:val="en-US" w:eastAsia="zh-CN" w:bidi="hi-IN"/>
    </w:rPr>
  </w:style>
  <w:style w:type="paragraph" w:customStyle="1" w:styleId="Styl2">
    <w:name w:val="Styl2"/>
    <w:basedOn w:val="Nagwek2"/>
    <w:link w:val="Styl2Znak"/>
    <w:qFormat/>
    <w:rsid w:val="00787379"/>
    <w:pPr>
      <w:keepLines w:val="0"/>
      <w:widowControl w:val="0"/>
      <w:suppressAutoHyphens/>
      <w:autoSpaceDN w:val="0"/>
      <w:spacing w:before="240" w:after="120" w:line="240" w:lineRule="auto"/>
      <w:ind w:left="432" w:hanging="432"/>
    </w:pPr>
    <w:rPr>
      <w:rFonts w:ascii="Arial" w:eastAsia="Arial Unicode MS" w:hAnsi="Arial" w:cs="Arial Unicode MS"/>
      <w:b/>
      <w:bCs/>
      <w:i/>
      <w:iCs/>
      <w:color w:val="auto"/>
      <w:kern w:val="3"/>
      <w:sz w:val="28"/>
      <w:szCs w:val="28"/>
      <w:shd w:val="clear" w:color="auto" w:fill="FFFFFF"/>
      <w:lang w:eastAsia="zh-CN" w:bidi="hi-IN"/>
    </w:rPr>
  </w:style>
  <w:style w:type="character" w:customStyle="1" w:styleId="Nagwek2Znak">
    <w:name w:val="Nagłówek 2 Znak"/>
    <w:basedOn w:val="Domylnaczcionkaakapitu"/>
    <w:link w:val="Nagwek2"/>
    <w:uiPriority w:val="9"/>
    <w:semiHidden/>
    <w:rsid w:val="004B6E8D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US"/>
    </w:rPr>
  </w:style>
  <w:style w:type="paragraph" w:styleId="Tytu">
    <w:name w:val="Title"/>
    <w:basedOn w:val="Normalny"/>
    <w:next w:val="Normalny"/>
    <w:link w:val="TytuZnak"/>
    <w:uiPriority w:val="10"/>
    <w:qFormat/>
    <w:rsid w:val="00DC4792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  <w:lang w:val="sv-SE" w:eastAsia="sv-SE"/>
    </w:rPr>
  </w:style>
  <w:style w:type="character" w:customStyle="1" w:styleId="TytuZnak">
    <w:name w:val="Tytuł Znak"/>
    <w:basedOn w:val="Domylnaczcionkaakapitu"/>
    <w:link w:val="Tytu"/>
    <w:uiPriority w:val="10"/>
    <w:rsid w:val="00DC4792"/>
    <w:rPr>
      <w:rFonts w:asciiTheme="majorHAnsi" w:eastAsiaTheme="majorEastAsia" w:hAnsiTheme="majorHAnsi" w:cstheme="majorBidi"/>
      <w:spacing w:val="-10"/>
      <w:kern w:val="28"/>
      <w:sz w:val="56"/>
      <w:szCs w:val="56"/>
      <w:lang w:val="sv-SE" w:eastAsia="sv-S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23EAC72-E347-43FB-B53C-4518C081CD2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58</Words>
  <Characters>906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kub Spytek</dc:creator>
  <cp:keywords/>
  <dc:description/>
  <cp:lastModifiedBy>Łukasz Ambroziński</cp:lastModifiedBy>
  <cp:revision>6</cp:revision>
  <cp:lastPrinted>2025-04-14T07:49:00Z</cp:lastPrinted>
  <dcterms:created xsi:type="dcterms:W3CDTF">2025-05-08T07:32:00Z</dcterms:created>
  <dcterms:modified xsi:type="dcterms:W3CDTF">2025-05-08T07:34:00Z</dcterms:modified>
</cp:coreProperties>
</file>